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FDA3F" w14:textId="340A1370" w:rsidR="003C4626" w:rsidRPr="00B65C03" w:rsidRDefault="00E81D70" w:rsidP="00FA34F8">
      <w:pPr>
        <w:spacing w:after="160" w:line="259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urdue Extension </w:t>
      </w:r>
      <w:r w:rsidR="003C4626" w:rsidRPr="00B65C03">
        <w:rPr>
          <w:b/>
          <w:sz w:val="28"/>
          <w:szCs w:val="28"/>
        </w:rPr>
        <w:t>COVID-19 Safety Plan</w:t>
      </w:r>
      <w:r>
        <w:rPr>
          <w:b/>
          <w:sz w:val="28"/>
          <w:szCs w:val="28"/>
        </w:rPr>
        <w:t xml:space="preserve"> </w:t>
      </w:r>
    </w:p>
    <w:p w14:paraId="714658AA" w14:textId="366CA069" w:rsidR="00FA34F8" w:rsidRPr="00556CB6" w:rsidRDefault="00F22868" w:rsidP="00F22868">
      <w:pPr>
        <w:rPr>
          <w:rFonts w:asciiTheme="minorHAnsi" w:hAnsiTheme="minorHAnsi" w:cstheme="minorHAnsi"/>
        </w:rPr>
      </w:pPr>
      <w:r w:rsidRPr="00556CB6">
        <w:rPr>
          <w:rFonts w:asciiTheme="minorHAnsi" w:hAnsiTheme="minorHAnsi" w:cstheme="minorHAnsi"/>
        </w:rPr>
        <w:t>Contact Name</w:t>
      </w:r>
      <w:r w:rsidRPr="00556CB6">
        <w:rPr>
          <w:rFonts w:asciiTheme="minorHAnsi" w:hAnsiTheme="minorHAnsi" w:cstheme="minorHAnsi"/>
        </w:rPr>
        <w:tab/>
      </w:r>
      <w:r w:rsidR="00FA34F8" w:rsidRPr="00556CB6">
        <w:rPr>
          <w:rFonts w:asciiTheme="minorHAnsi" w:hAnsiTheme="minorHAnsi" w:cstheme="minorHAnsi"/>
        </w:rPr>
        <w:tab/>
      </w:r>
      <w:r w:rsidR="00556CB6">
        <w:rPr>
          <w:rFonts w:asciiTheme="minorHAnsi" w:hAnsiTheme="minorHAnsi" w:cstheme="minorHAnsi"/>
        </w:rPr>
        <w:t xml:space="preserve">      </w:t>
      </w:r>
      <w:r w:rsidR="00556CB6">
        <w:rPr>
          <w:rFonts w:asciiTheme="minorHAnsi" w:hAnsiTheme="minorHAnsi" w:cstheme="minorHAnsi"/>
        </w:rPr>
        <w:tab/>
      </w:r>
      <w:r w:rsidR="009E217B">
        <w:rPr>
          <w:rFonts w:asciiTheme="minorHAnsi" w:hAnsiTheme="minorHAnsi" w:cstheme="minorHAnsi"/>
          <w:u w:val="single"/>
        </w:rPr>
        <w:t>Andrea Zick</w:t>
      </w:r>
      <w:r w:rsidR="00154E3B" w:rsidRPr="00556CB6">
        <w:rPr>
          <w:rFonts w:asciiTheme="minorHAnsi" w:hAnsiTheme="minorHAnsi" w:cstheme="minorHAnsi"/>
          <w:u w:val="single"/>
        </w:rPr>
        <w:t>, 4-H Youth Development Extension Educator</w:t>
      </w:r>
      <w:r w:rsidR="00064E82" w:rsidRPr="00556CB6">
        <w:rPr>
          <w:rFonts w:asciiTheme="minorHAnsi" w:hAnsiTheme="minorHAnsi" w:cstheme="minorHAnsi"/>
          <w:u w:val="single"/>
        </w:rPr>
        <w:t>-St. Joseph County</w:t>
      </w:r>
    </w:p>
    <w:p w14:paraId="56B9E2CB" w14:textId="131D89B5" w:rsidR="00F22868" w:rsidRPr="00556CB6" w:rsidRDefault="00F22868" w:rsidP="003C4626">
      <w:pPr>
        <w:rPr>
          <w:rFonts w:asciiTheme="minorHAnsi" w:hAnsiTheme="minorHAnsi" w:cstheme="minorHAnsi"/>
        </w:rPr>
      </w:pPr>
      <w:r w:rsidRPr="00556CB6">
        <w:rPr>
          <w:rFonts w:asciiTheme="minorHAnsi" w:hAnsiTheme="minorHAnsi" w:cstheme="minorHAnsi"/>
        </w:rPr>
        <w:t>Contact Email</w:t>
      </w:r>
      <w:r w:rsidRPr="00556CB6">
        <w:rPr>
          <w:rFonts w:asciiTheme="minorHAnsi" w:hAnsiTheme="minorHAnsi" w:cstheme="minorHAnsi"/>
        </w:rPr>
        <w:tab/>
      </w:r>
      <w:r w:rsidR="00FA34F8" w:rsidRPr="00556CB6">
        <w:rPr>
          <w:rFonts w:asciiTheme="minorHAnsi" w:hAnsiTheme="minorHAnsi" w:cstheme="minorHAnsi"/>
        </w:rPr>
        <w:tab/>
      </w:r>
      <w:r w:rsidR="00FA34F8" w:rsidRPr="00556CB6">
        <w:rPr>
          <w:rFonts w:asciiTheme="minorHAnsi" w:hAnsiTheme="minorHAnsi" w:cstheme="minorHAnsi"/>
        </w:rPr>
        <w:tab/>
      </w:r>
      <w:r w:rsidR="009E217B">
        <w:rPr>
          <w:rFonts w:asciiTheme="minorHAnsi" w:hAnsiTheme="minorHAnsi" w:cstheme="minorHAnsi"/>
          <w:u w:val="single"/>
        </w:rPr>
        <w:t>akzick</w:t>
      </w:r>
      <w:bookmarkStart w:id="0" w:name="_GoBack"/>
      <w:bookmarkEnd w:id="0"/>
      <w:r w:rsidR="00154E3B" w:rsidRPr="00556CB6">
        <w:rPr>
          <w:rFonts w:asciiTheme="minorHAnsi" w:hAnsiTheme="minorHAnsi" w:cstheme="minorHAnsi"/>
          <w:u w:val="single"/>
        </w:rPr>
        <w:t>@purdue.edu</w:t>
      </w:r>
      <w:r w:rsidR="00556CB6">
        <w:rPr>
          <w:rFonts w:asciiTheme="minorHAnsi" w:hAnsiTheme="minorHAnsi" w:cstheme="minorHAnsi"/>
          <w:u w:val="single"/>
        </w:rPr>
        <w:t>____________________________________________</w:t>
      </w:r>
    </w:p>
    <w:p w14:paraId="734DC255" w14:textId="5A50BD36" w:rsidR="00F22868" w:rsidRPr="00556CB6" w:rsidRDefault="00F22868" w:rsidP="003C4626">
      <w:pPr>
        <w:rPr>
          <w:rFonts w:asciiTheme="minorHAnsi" w:hAnsiTheme="minorHAnsi" w:cstheme="minorHAnsi"/>
        </w:rPr>
      </w:pPr>
      <w:r w:rsidRPr="00556CB6">
        <w:rPr>
          <w:rFonts w:asciiTheme="minorHAnsi" w:hAnsiTheme="minorHAnsi" w:cstheme="minorHAnsi"/>
        </w:rPr>
        <w:t>Contact Phone</w:t>
      </w:r>
      <w:r w:rsidRPr="00556CB6">
        <w:rPr>
          <w:rFonts w:asciiTheme="minorHAnsi" w:hAnsiTheme="minorHAnsi" w:cstheme="minorHAnsi"/>
        </w:rPr>
        <w:tab/>
      </w:r>
      <w:r w:rsidR="00FA34F8" w:rsidRPr="00556CB6">
        <w:rPr>
          <w:rFonts w:asciiTheme="minorHAnsi" w:hAnsiTheme="minorHAnsi" w:cstheme="minorHAnsi"/>
        </w:rPr>
        <w:tab/>
      </w:r>
      <w:r w:rsidR="00FA34F8" w:rsidRPr="00556CB6">
        <w:rPr>
          <w:rFonts w:asciiTheme="minorHAnsi" w:hAnsiTheme="minorHAnsi" w:cstheme="minorHAnsi"/>
        </w:rPr>
        <w:tab/>
      </w:r>
      <w:r w:rsidR="00154E3B" w:rsidRPr="00556CB6">
        <w:rPr>
          <w:rFonts w:asciiTheme="minorHAnsi" w:hAnsiTheme="minorHAnsi" w:cstheme="minorHAnsi"/>
          <w:u w:val="single"/>
        </w:rPr>
        <w:t>(574) 235-9605</w:t>
      </w:r>
      <w:r w:rsidR="00556CB6">
        <w:rPr>
          <w:rFonts w:asciiTheme="minorHAnsi" w:hAnsiTheme="minorHAnsi" w:cstheme="minorHAnsi"/>
          <w:u w:val="single"/>
        </w:rPr>
        <w:t>_________________________________________________</w:t>
      </w:r>
    </w:p>
    <w:p w14:paraId="2F581E54" w14:textId="7C060EC6" w:rsidR="003C4626" w:rsidRPr="00FA34F8" w:rsidRDefault="003C4626" w:rsidP="00E64E38">
      <w:pPr>
        <w:rPr>
          <w:rFonts w:cstheme="minorHAnsi"/>
        </w:rPr>
      </w:pPr>
      <w:r w:rsidRPr="00FA34F8">
        <w:rPr>
          <w:rFonts w:cstheme="minorHAnsi"/>
        </w:rPr>
        <w:t>Event Name</w:t>
      </w:r>
      <w:r w:rsidRPr="00FA34F8">
        <w:rPr>
          <w:rFonts w:cstheme="minorHAnsi"/>
        </w:rPr>
        <w:tab/>
      </w:r>
      <w:r w:rsidR="005B5E2D" w:rsidRPr="00FA34F8">
        <w:rPr>
          <w:rFonts w:cstheme="minorHAnsi"/>
        </w:rPr>
        <w:tab/>
      </w:r>
      <w:r w:rsidR="00CA3D3F" w:rsidRPr="00FA34F8">
        <w:rPr>
          <w:rFonts w:cstheme="minorHAnsi"/>
        </w:rPr>
        <w:tab/>
      </w:r>
      <w:r w:rsidRPr="00FA34F8">
        <w:rPr>
          <w:rFonts w:cstheme="minorHAnsi"/>
        </w:rPr>
        <w:t>______________________</w:t>
      </w:r>
    </w:p>
    <w:p w14:paraId="62903DB4" w14:textId="03233D13" w:rsidR="003C4626" w:rsidRPr="00FA34F8" w:rsidRDefault="00D80840" w:rsidP="003C4626">
      <w:pPr>
        <w:pStyle w:val="NoSpacing"/>
        <w:rPr>
          <w:rFonts w:cstheme="minorHAnsi"/>
        </w:rPr>
      </w:pPr>
      <w:r>
        <w:rPr>
          <w:rFonts w:cstheme="minorHAnsi"/>
        </w:rPr>
        <w:t>Hosting Unit</w:t>
      </w:r>
      <w:r w:rsidR="00B77E46">
        <w:rPr>
          <w:rFonts w:cstheme="minorHAnsi"/>
        </w:rPr>
        <w:t>/Person</w:t>
      </w:r>
      <w:r w:rsidR="003C4626" w:rsidRPr="00FA34F8">
        <w:rPr>
          <w:rFonts w:cstheme="minorHAnsi"/>
        </w:rPr>
        <w:tab/>
      </w:r>
      <w:r w:rsidR="00CA3D3F" w:rsidRPr="00FA34F8">
        <w:rPr>
          <w:rFonts w:cstheme="minorHAnsi"/>
        </w:rPr>
        <w:tab/>
      </w:r>
      <w:r w:rsidR="003C4626" w:rsidRPr="00FA34F8">
        <w:rPr>
          <w:rFonts w:cstheme="minorHAnsi"/>
        </w:rPr>
        <w:t>______________________</w:t>
      </w:r>
    </w:p>
    <w:p w14:paraId="529BFD47" w14:textId="2E57071F" w:rsidR="003C4626" w:rsidRPr="00FA34F8" w:rsidRDefault="0016485E" w:rsidP="003C4626">
      <w:pPr>
        <w:pStyle w:val="NoSpacing"/>
        <w:rPr>
          <w:rFonts w:cstheme="minorHAnsi"/>
        </w:rPr>
      </w:pPr>
      <w:r>
        <w:rPr>
          <w:rFonts w:cstheme="minorHAnsi"/>
        </w:rPr>
        <w:t xml:space="preserve">Venue space </w:t>
      </w:r>
      <w:proofErr w:type="spellStart"/>
      <w:r>
        <w:rPr>
          <w:rFonts w:cstheme="minorHAnsi"/>
        </w:rPr>
        <w:t>sq</w:t>
      </w:r>
      <w:proofErr w:type="spellEnd"/>
      <w:r>
        <w:rPr>
          <w:rFonts w:cstheme="minorHAnsi"/>
        </w:rPr>
        <w:t xml:space="preserve"> ft.</w:t>
      </w:r>
      <w:r w:rsidR="003C4626" w:rsidRPr="00FA34F8">
        <w:rPr>
          <w:rFonts w:cstheme="minorHAnsi"/>
        </w:rPr>
        <w:tab/>
      </w:r>
      <w:r w:rsidR="003C4626" w:rsidRPr="00FA34F8">
        <w:rPr>
          <w:rFonts w:cstheme="minorHAnsi"/>
        </w:rPr>
        <w:tab/>
        <w:t>______________________</w:t>
      </w:r>
    </w:p>
    <w:p w14:paraId="068B0A30" w14:textId="1C1A0E1E" w:rsidR="00CA3D3F" w:rsidRPr="00FA34F8" w:rsidRDefault="00E81D70" w:rsidP="00CA3D3F">
      <w:pPr>
        <w:pStyle w:val="NoSpacing"/>
        <w:rPr>
          <w:rFonts w:cstheme="minorHAnsi"/>
        </w:rPr>
      </w:pPr>
      <w:r w:rsidRPr="00FA34F8">
        <w:rPr>
          <w:rFonts w:cstheme="minorHAnsi"/>
        </w:rPr>
        <w:t>Date(s) of the Event</w:t>
      </w:r>
      <w:r w:rsidRPr="00FA34F8">
        <w:rPr>
          <w:rFonts w:cstheme="minorHAnsi"/>
        </w:rPr>
        <w:tab/>
      </w:r>
      <w:r w:rsidRPr="00FA34F8">
        <w:rPr>
          <w:rFonts w:cstheme="minorHAnsi"/>
        </w:rPr>
        <w:tab/>
        <w:t>______________________</w:t>
      </w:r>
    </w:p>
    <w:p w14:paraId="408105E3" w14:textId="2E9C44DB" w:rsidR="00D80840" w:rsidRPr="00FA34F8" w:rsidRDefault="00D80840" w:rsidP="00D80840">
      <w:pPr>
        <w:pStyle w:val="NoSpacing"/>
        <w:rPr>
          <w:rFonts w:cstheme="minorHAnsi"/>
        </w:rPr>
      </w:pPr>
      <w:r>
        <w:rPr>
          <w:rFonts w:cstheme="minorHAnsi"/>
        </w:rPr>
        <w:t>Time</w:t>
      </w:r>
      <w:r w:rsidRPr="00FA34F8">
        <w:rPr>
          <w:rFonts w:cstheme="minorHAnsi"/>
        </w:rPr>
        <w:t>(s) of the Event</w:t>
      </w:r>
      <w:r w:rsidRPr="00FA34F8">
        <w:rPr>
          <w:rFonts w:cstheme="minorHAnsi"/>
        </w:rPr>
        <w:tab/>
      </w:r>
      <w:r w:rsidRPr="00FA34F8">
        <w:rPr>
          <w:rFonts w:cstheme="minorHAnsi"/>
        </w:rPr>
        <w:tab/>
        <w:t>______________________</w:t>
      </w:r>
    </w:p>
    <w:p w14:paraId="25A9EB83" w14:textId="5B1949CF" w:rsidR="00D80840" w:rsidRDefault="00D80840" w:rsidP="00D80840">
      <w:pPr>
        <w:pStyle w:val="NoSpacing"/>
        <w:rPr>
          <w:rFonts w:cstheme="minorHAnsi"/>
        </w:rPr>
      </w:pPr>
      <w:r>
        <w:rPr>
          <w:rFonts w:cstheme="minorHAnsi"/>
        </w:rPr>
        <w:t>Number of Attendees</w:t>
      </w:r>
      <w:r w:rsidR="008413B4">
        <w:rPr>
          <w:rFonts w:cstheme="minorHAnsi"/>
        </w:rPr>
        <w:tab/>
      </w:r>
      <w:r w:rsidR="008413B4">
        <w:rPr>
          <w:rFonts w:cstheme="minorHAnsi"/>
        </w:rPr>
        <w:tab/>
      </w:r>
      <w:r w:rsidRPr="00FA34F8">
        <w:rPr>
          <w:rFonts w:cstheme="minorHAnsi"/>
        </w:rPr>
        <w:t>____________________</w:t>
      </w:r>
      <w:r w:rsidR="008413B4">
        <w:rPr>
          <w:rFonts w:cstheme="minorHAnsi"/>
        </w:rPr>
        <w:t>__</w:t>
      </w:r>
    </w:p>
    <w:p w14:paraId="1A6D3639" w14:textId="61769BA2" w:rsidR="00D80840" w:rsidRDefault="00D80840" w:rsidP="00D80840">
      <w:pPr>
        <w:pStyle w:val="NoSpacing"/>
        <w:rPr>
          <w:rFonts w:cstheme="minorHAnsi"/>
        </w:rPr>
      </w:pPr>
      <w:r>
        <w:rPr>
          <w:rFonts w:cstheme="minorHAnsi"/>
        </w:rPr>
        <w:t xml:space="preserve">Purpose of Event: </w:t>
      </w:r>
      <w:r w:rsidRPr="00FA34F8">
        <w:rPr>
          <w:rFonts w:cstheme="minorHAnsi"/>
        </w:rPr>
        <w:tab/>
      </w:r>
      <w:r w:rsidR="008413B4">
        <w:rPr>
          <w:rFonts w:cstheme="minorHAnsi"/>
        </w:rPr>
        <w:tab/>
      </w:r>
      <w:r w:rsidRPr="00FA34F8">
        <w:rPr>
          <w:rFonts w:cstheme="minorHAnsi"/>
        </w:rPr>
        <w:t>______________________</w:t>
      </w:r>
      <w:r w:rsidR="00B77E46">
        <w:rPr>
          <w:rFonts w:cstheme="minorHAnsi"/>
        </w:rPr>
        <w:t>___________________________________________</w:t>
      </w:r>
    </w:p>
    <w:p w14:paraId="392E85BA" w14:textId="77777777" w:rsidR="00B77E46" w:rsidRDefault="00B77E46" w:rsidP="00D80840">
      <w:pPr>
        <w:pStyle w:val="NoSpacing"/>
        <w:rPr>
          <w:rFonts w:cstheme="minorHAnsi"/>
          <w:b/>
        </w:rPr>
      </w:pPr>
    </w:p>
    <w:p w14:paraId="2828BA5B" w14:textId="531D58AD" w:rsidR="00D80840" w:rsidRDefault="00D80840" w:rsidP="00D80840">
      <w:pPr>
        <w:pStyle w:val="NoSpacing"/>
        <w:rPr>
          <w:rFonts w:cstheme="minorHAnsi"/>
        </w:rPr>
      </w:pPr>
      <w:r w:rsidRPr="00D80840">
        <w:rPr>
          <w:rFonts w:cstheme="minorHAnsi"/>
          <w:b/>
        </w:rPr>
        <w:t>Social Distancing</w:t>
      </w:r>
      <w:r>
        <w:rPr>
          <w:rFonts w:cstheme="minorHAnsi"/>
          <w:b/>
        </w:rPr>
        <w:t>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E848FB">
        <w:rPr>
          <w:rFonts w:cstheme="minorHAnsi"/>
        </w:rPr>
        <w:tab/>
      </w:r>
      <w:r w:rsidR="00E848FB">
        <w:rPr>
          <w:rFonts w:cstheme="minorHAnsi"/>
        </w:rPr>
        <w:tab/>
      </w:r>
      <w:r w:rsidR="00E848FB">
        <w:rPr>
          <w:rFonts w:cstheme="minorHAnsi"/>
        </w:rPr>
        <w:tab/>
        <w:t xml:space="preserve">           </w:t>
      </w:r>
      <w:r w:rsidRPr="00D80840">
        <w:rPr>
          <w:rFonts w:cstheme="minorHAnsi"/>
          <w:b/>
        </w:rPr>
        <w:t>Ye</w:t>
      </w:r>
      <w:r w:rsidR="00E848FB">
        <w:rPr>
          <w:rFonts w:cstheme="minorHAnsi"/>
          <w:b/>
        </w:rPr>
        <w:t xml:space="preserve">s    </w:t>
      </w:r>
      <w:r w:rsidRPr="00D80840">
        <w:rPr>
          <w:rFonts w:cstheme="minorHAnsi"/>
          <w:b/>
        </w:rPr>
        <w:t>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5"/>
        <w:gridCol w:w="540"/>
        <w:gridCol w:w="445"/>
      </w:tblGrid>
      <w:tr w:rsidR="00D80840" w14:paraId="7CDD626A" w14:textId="77777777" w:rsidTr="00E848FB">
        <w:tc>
          <w:tcPr>
            <w:tcW w:w="8365" w:type="dxa"/>
          </w:tcPr>
          <w:p w14:paraId="5A3174F0" w14:textId="0CDE7EDC" w:rsidR="00D80840" w:rsidRDefault="00D80840" w:rsidP="00D80840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 xml:space="preserve">Will Tables be spaced 6ft apart? </w:t>
            </w:r>
          </w:p>
        </w:tc>
        <w:tc>
          <w:tcPr>
            <w:tcW w:w="540" w:type="dxa"/>
          </w:tcPr>
          <w:p w14:paraId="36601326" w14:textId="77777777" w:rsidR="00D80840" w:rsidRDefault="00D80840" w:rsidP="00D80840">
            <w:pPr>
              <w:pStyle w:val="NoSpacing"/>
              <w:rPr>
                <w:rFonts w:cstheme="minorHAnsi"/>
              </w:rPr>
            </w:pPr>
          </w:p>
        </w:tc>
        <w:tc>
          <w:tcPr>
            <w:tcW w:w="445" w:type="dxa"/>
          </w:tcPr>
          <w:p w14:paraId="1ECB6B3A" w14:textId="77777777" w:rsidR="00D80840" w:rsidRDefault="00D80840" w:rsidP="00D80840">
            <w:pPr>
              <w:pStyle w:val="NoSpacing"/>
              <w:rPr>
                <w:rFonts w:cstheme="minorHAnsi"/>
              </w:rPr>
            </w:pPr>
          </w:p>
        </w:tc>
      </w:tr>
      <w:tr w:rsidR="00D80840" w14:paraId="760D37CD" w14:textId="77777777" w:rsidTr="00E848FB">
        <w:tc>
          <w:tcPr>
            <w:tcW w:w="8365" w:type="dxa"/>
          </w:tcPr>
          <w:p w14:paraId="54156E40" w14:textId="14909840" w:rsidR="00D80840" w:rsidRDefault="00D80840" w:rsidP="00D80840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 xml:space="preserve">Will Chairs be placed 6ft apart? </w:t>
            </w:r>
          </w:p>
        </w:tc>
        <w:tc>
          <w:tcPr>
            <w:tcW w:w="540" w:type="dxa"/>
          </w:tcPr>
          <w:p w14:paraId="55335CE6" w14:textId="77777777" w:rsidR="00D80840" w:rsidRDefault="00D80840" w:rsidP="00D80840">
            <w:pPr>
              <w:pStyle w:val="NoSpacing"/>
              <w:rPr>
                <w:rFonts w:cstheme="minorHAnsi"/>
              </w:rPr>
            </w:pPr>
          </w:p>
        </w:tc>
        <w:tc>
          <w:tcPr>
            <w:tcW w:w="445" w:type="dxa"/>
          </w:tcPr>
          <w:p w14:paraId="2E7FC09E" w14:textId="77777777" w:rsidR="00D80840" w:rsidRDefault="00D80840" w:rsidP="00D80840">
            <w:pPr>
              <w:pStyle w:val="NoSpacing"/>
              <w:rPr>
                <w:rFonts w:cstheme="minorHAnsi"/>
              </w:rPr>
            </w:pPr>
          </w:p>
        </w:tc>
      </w:tr>
      <w:tr w:rsidR="00D80840" w14:paraId="418A946E" w14:textId="77777777" w:rsidTr="00E848FB">
        <w:tc>
          <w:tcPr>
            <w:tcW w:w="8365" w:type="dxa"/>
          </w:tcPr>
          <w:p w14:paraId="74229B78" w14:textId="37942413" w:rsidR="00D80840" w:rsidRDefault="00D80840" w:rsidP="00D80840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Will Signage for Social Distancing be used?</w:t>
            </w:r>
          </w:p>
        </w:tc>
        <w:tc>
          <w:tcPr>
            <w:tcW w:w="540" w:type="dxa"/>
          </w:tcPr>
          <w:p w14:paraId="6EB34F4A" w14:textId="77777777" w:rsidR="00D80840" w:rsidRDefault="00D80840" w:rsidP="00D80840">
            <w:pPr>
              <w:pStyle w:val="NoSpacing"/>
              <w:rPr>
                <w:rFonts w:cstheme="minorHAnsi"/>
              </w:rPr>
            </w:pPr>
          </w:p>
        </w:tc>
        <w:tc>
          <w:tcPr>
            <w:tcW w:w="445" w:type="dxa"/>
          </w:tcPr>
          <w:p w14:paraId="6FF5BE18" w14:textId="77777777" w:rsidR="00D80840" w:rsidRDefault="00D80840" w:rsidP="00D80840">
            <w:pPr>
              <w:pStyle w:val="NoSpacing"/>
              <w:rPr>
                <w:rFonts w:cstheme="minorHAnsi"/>
              </w:rPr>
            </w:pPr>
          </w:p>
        </w:tc>
      </w:tr>
      <w:tr w:rsidR="00D80840" w14:paraId="3F4D49A8" w14:textId="77777777" w:rsidTr="00E848FB">
        <w:tc>
          <w:tcPr>
            <w:tcW w:w="8365" w:type="dxa"/>
          </w:tcPr>
          <w:p w14:paraId="7C6D2795" w14:textId="1F045066" w:rsidR="00D80840" w:rsidRDefault="00D80840" w:rsidP="00D80840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 xml:space="preserve">Will masks be available for those who request one? </w:t>
            </w:r>
          </w:p>
        </w:tc>
        <w:tc>
          <w:tcPr>
            <w:tcW w:w="540" w:type="dxa"/>
          </w:tcPr>
          <w:p w14:paraId="0294875A" w14:textId="77777777" w:rsidR="00D80840" w:rsidRDefault="00D80840" w:rsidP="00D80840">
            <w:pPr>
              <w:pStyle w:val="NoSpacing"/>
              <w:rPr>
                <w:rFonts w:cstheme="minorHAnsi"/>
              </w:rPr>
            </w:pPr>
          </w:p>
        </w:tc>
        <w:tc>
          <w:tcPr>
            <w:tcW w:w="445" w:type="dxa"/>
          </w:tcPr>
          <w:p w14:paraId="171943DE" w14:textId="77777777" w:rsidR="00D80840" w:rsidRDefault="00D80840" w:rsidP="00D80840">
            <w:pPr>
              <w:pStyle w:val="NoSpacing"/>
              <w:rPr>
                <w:rFonts w:cstheme="minorHAnsi"/>
              </w:rPr>
            </w:pPr>
          </w:p>
        </w:tc>
      </w:tr>
      <w:tr w:rsidR="003A270B" w14:paraId="0843983E" w14:textId="77777777" w:rsidTr="001B660B">
        <w:tc>
          <w:tcPr>
            <w:tcW w:w="9350" w:type="dxa"/>
            <w:gridSpan w:val="3"/>
          </w:tcPr>
          <w:p w14:paraId="7568CA3F" w14:textId="77777777" w:rsidR="003A270B" w:rsidRDefault="003A270B" w:rsidP="001B660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b/>
              </w:rPr>
              <w:t>If you answered “no” to the questions above, please explain:</w:t>
            </w:r>
            <w:r w:rsidRPr="001068D0">
              <w:rPr>
                <w:rFonts w:cstheme="minorHAnsi"/>
              </w:rPr>
              <w:t xml:space="preserve"> </w:t>
            </w:r>
          </w:p>
          <w:p w14:paraId="5023CB85" w14:textId="77777777" w:rsidR="003A270B" w:rsidRDefault="003A270B" w:rsidP="001B660B">
            <w:pPr>
              <w:pStyle w:val="NoSpacing"/>
              <w:rPr>
                <w:rFonts w:cstheme="minorHAnsi"/>
              </w:rPr>
            </w:pPr>
          </w:p>
        </w:tc>
      </w:tr>
    </w:tbl>
    <w:p w14:paraId="40D3071E" w14:textId="3DC583F2" w:rsidR="00D80840" w:rsidRPr="00FA34F8" w:rsidRDefault="00D80840" w:rsidP="00D80840">
      <w:pPr>
        <w:pStyle w:val="NoSpacing"/>
        <w:rPr>
          <w:rFonts w:cstheme="minorHAnsi"/>
        </w:rPr>
      </w:pPr>
      <w:r w:rsidRPr="00461B34">
        <w:rPr>
          <w:rFonts w:cstheme="minorHAnsi"/>
          <w:b/>
        </w:rPr>
        <w:t>Cleaning/Sanitation:</w:t>
      </w:r>
      <w:r w:rsidRPr="00D80840"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="00E848FB">
        <w:rPr>
          <w:rFonts w:cstheme="minorHAnsi"/>
          <w:b/>
        </w:rPr>
        <w:tab/>
      </w:r>
      <w:r w:rsidR="00E848FB">
        <w:rPr>
          <w:rFonts w:cstheme="minorHAnsi"/>
          <w:b/>
        </w:rPr>
        <w:tab/>
      </w:r>
      <w:r w:rsidR="00E848FB">
        <w:rPr>
          <w:rFonts w:cstheme="minorHAnsi"/>
          <w:b/>
        </w:rPr>
        <w:tab/>
        <w:t xml:space="preserve">          </w:t>
      </w:r>
      <w:r w:rsidRPr="00D80840">
        <w:rPr>
          <w:rFonts w:cstheme="minorHAnsi"/>
          <w:b/>
        </w:rPr>
        <w:t>Yes</w:t>
      </w:r>
      <w:r w:rsidR="00E848FB">
        <w:rPr>
          <w:rFonts w:cstheme="minorHAnsi"/>
          <w:b/>
        </w:rPr>
        <w:t xml:space="preserve">     </w:t>
      </w:r>
      <w:r w:rsidRPr="00D80840">
        <w:rPr>
          <w:rFonts w:cstheme="minorHAnsi"/>
          <w:b/>
        </w:rPr>
        <w:t>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5"/>
        <w:gridCol w:w="450"/>
        <w:gridCol w:w="535"/>
      </w:tblGrid>
      <w:tr w:rsidR="00E848FB" w14:paraId="1F04963F" w14:textId="77777777" w:rsidTr="00E848FB">
        <w:tc>
          <w:tcPr>
            <w:tcW w:w="8365" w:type="dxa"/>
          </w:tcPr>
          <w:p w14:paraId="00DB5709" w14:textId="0184E36F" w:rsidR="00D80840" w:rsidRDefault="00D80840" w:rsidP="001B660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 xml:space="preserve">Will </w:t>
            </w:r>
            <w:r w:rsidR="003A270B">
              <w:rPr>
                <w:rFonts w:cstheme="minorHAnsi"/>
              </w:rPr>
              <w:t>hand sanitizer be available for attendees?</w:t>
            </w:r>
          </w:p>
        </w:tc>
        <w:tc>
          <w:tcPr>
            <w:tcW w:w="450" w:type="dxa"/>
          </w:tcPr>
          <w:p w14:paraId="79A698C2" w14:textId="77777777" w:rsidR="00D80840" w:rsidRDefault="00D80840" w:rsidP="001B660B">
            <w:pPr>
              <w:pStyle w:val="NoSpacing"/>
              <w:rPr>
                <w:rFonts w:cstheme="minorHAnsi"/>
              </w:rPr>
            </w:pPr>
          </w:p>
        </w:tc>
        <w:tc>
          <w:tcPr>
            <w:tcW w:w="535" w:type="dxa"/>
          </w:tcPr>
          <w:p w14:paraId="073F35EE" w14:textId="77777777" w:rsidR="00D80840" w:rsidRDefault="00D80840" w:rsidP="001B660B">
            <w:pPr>
              <w:pStyle w:val="NoSpacing"/>
              <w:rPr>
                <w:rFonts w:cstheme="minorHAnsi"/>
              </w:rPr>
            </w:pPr>
          </w:p>
        </w:tc>
      </w:tr>
      <w:tr w:rsidR="00E848FB" w14:paraId="242B09D5" w14:textId="77777777" w:rsidTr="00E848FB">
        <w:tc>
          <w:tcPr>
            <w:tcW w:w="8365" w:type="dxa"/>
          </w:tcPr>
          <w:p w14:paraId="0E04BDDD" w14:textId="0906070F" w:rsidR="00D80840" w:rsidRDefault="003A270B" w:rsidP="001B660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Will tables/Chairs be disinfected before event?</w:t>
            </w:r>
            <w:r w:rsidR="00D80840">
              <w:rPr>
                <w:rFonts w:cstheme="minorHAnsi"/>
              </w:rPr>
              <w:t xml:space="preserve"> </w:t>
            </w:r>
          </w:p>
        </w:tc>
        <w:tc>
          <w:tcPr>
            <w:tcW w:w="450" w:type="dxa"/>
          </w:tcPr>
          <w:p w14:paraId="66F48BFE" w14:textId="77777777" w:rsidR="00D80840" w:rsidRDefault="00D80840" w:rsidP="001B660B">
            <w:pPr>
              <w:pStyle w:val="NoSpacing"/>
              <w:rPr>
                <w:rFonts w:cstheme="minorHAnsi"/>
              </w:rPr>
            </w:pPr>
          </w:p>
        </w:tc>
        <w:tc>
          <w:tcPr>
            <w:tcW w:w="535" w:type="dxa"/>
          </w:tcPr>
          <w:p w14:paraId="4EAB7EC4" w14:textId="77777777" w:rsidR="00D80840" w:rsidRDefault="00D80840" w:rsidP="001B660B">
            <w:pPr>
              <w:pStyle w:val="NoSpacing"/>
              <w:rPr>
                <w:rFonts w:cstheme="minorHAnsi"/>
              </w:rPr>
            </w:pPr>
          </w:p>
        </w:tc>
      </w:tr>
      <w:tr w:rsidR="00E848FB" w14:paraId="1D6518D2" w14:textId="77777777" w:rsidTr="00E848FB">
        <w:tc>
          <w:tcPr>
            <w:tcW w:w="8365" w:type="dxa"/>
          </w:tcPr>
          <w:p w14:paraId="2225080C" w14:textId="52C282BE" w:rsidR="00D80840" w:rsidRDefault="003A270B" w:rsidP="001B660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 xml:space="preserve">Will sanitizer be available for interactive elements (computers, A/V equipment, </w:t>
            </w:r>
            <w:proofErr w:type="spellStart"/>
            <w:r>
              <w:rPr>
                <w:rFonts w:cstheme="minorHAnsi"/>
              </w:rPr>
              <w:t>etc</w:t>
            </w:r>
            <w:proofErr w:type="spellEnd"/>
            <w:r>
              <w:rPr>
                <w:rFonts w:cstheme="minorHAnsi"/>
              </w:rPr>
              <w:t>)?</w:t>
            </w:r>
          </w:p>
        </w:tc>
        <w:tc>
          <w:tcPr>
            <w:tcW w:w="450" w:type="dxa"/>
          </w:tcPr>
          <w:p w14:paraId="01B27BC5" w14:textId="77777777" w:rsidR="00D80840" w:rsidRDefault="00D80840" w:rsidP="001B660B">
            <w:pPr>
              <w:pStyle w:val="NoSpacing"/>
              <w:rPr>
                <w:rFonts w:cstheme="minorHAnsi"/>
              </w:rPr>
            </w:pPr>
          </w:p>
        </w:tc>
        <w:tc>
          <w:tcPr>
            <w:tcW w:w="535" w:type="dxa"/>
          </w:tcPr>
          <w:p w14:paraId="3742EC04" w14:textId="77777777" w:rsidR="00D80840" w:rsidRDefault="00D80840" w:rsidP="001B660B">
            <w:pPr>
              <w:pStyle w:val="NoSpacing"/>
              <w:rPr>
                <w:rFonts w:cstheme="minorHAnsi"/>
              </w:rPr>
            </w:pPr>
          </w:p>
        </w:tc>
      </w:tr>
      <w:tr w:rsidR="00461B34" w14:paraId="39C7EE92" w14:textId="77777777" w:rsidTr="00461B34">
        <w:tc>
          <w:tcPr>
            <w:tcW w:w="9350" w:type="dxa"/>
            <w:gridSpan w:val="3"/>
          </w:tcPr>
          <w:p w14:paraId="4476EE33" w14:textId="0370259C" w:rsidR="00C56C22" w:rsidRDefault="00D80840" w:rsidP="00CA3D3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b/>
              </w:rPr>
              <w:t>If you answered “no” to the questions above, please explain:</w:t>
            </w:r>
            <w:r w:rsidR="00461B34" w:rsidRPr="001068D0">
              <w:rPr>
                <w:rFonts w:cstheme="minorHAnsi"/>
              </w:rPr>
              <w:t xml:space="preserve"> </w:t>
            </w:r>
          </w:p>
          <w:p w14:paraId="02A973B1" w14:textId="4E699B48" w:rsidR="00D80840" w:rsidRDefault="00D80840" w:rsidP="00CA3D3F">
            <w:pPr>
              <w:pStyle w:val="NoSpacing"/>
              <w:rPr>
                <w:rFonts w:cstheme="minorHAnsi"/>
              </w:rPr>
            </w:pPr>
          </w:p>
        </w:tc>
      </w:tr>
    </w:tbl>
    <w:p w14:paraId="0CAFAE14" w14:textId="76490D54" w:rsidR="003A270B" w:rsidRPr="00FA34F8" w:rsidRDefault="003A270B" w:rsidP="003A270B">
      <w:pPr>
        <w:pStyle w:val="NoSpacing"/>
        <w:rPr>
          <w:rFonts w:cstheme="minorHAnsi"/>
        </w:rPr>
      </w:pPr>
      <w:r>
        <w:rPr>
          <w:rFonts w:cstheme="minorHAnsi"/>
          <w:b/>
        </w:rPr>
        <w:t>Communication/Signage: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 xml:space="preserve">          </w:t>
      </w:r>
      <w:r w:rsidRPr="00D80840">
        <w:rPr>
          <w:rFonts w:cstheme="minorHAnsi"/>
          <w:b/>
        </w:rPr>
        <w:t>Yes</w:t>
      </w:r>
      <w:r>
        <w:rPr>
          <w:rFonts w:cstheme="minorHAnsi"/>
          <w:b/>
        </w:rPr>
        <w:t xml:space="preserve">    No</w:t>
      </w:r>
      <w:r w:rsidRPr="00D80840">
        <w:rPr>
          <w:rFonts w:cstheme="minorHAnsi"/>
          <w:b/>
        </w:rPr>
        <w:tab/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5"/>
        <w:gridCol w:w="540"/>
        <w:gridCol w:w="445"/>
      </w:tblGrid>
      <w:tr w:rsidR="003A270B" w14:paraId="5EDAC2AA" w14:textId="77777777" w:rsidTr="003A270B">
        <w:tc>
          <w:tcPr>
            <w:tcW w:w="8365" w:type="dxa"/>
          </w:tcPr>
          <w:p w14:paraId="4AB5ECF0" w14:textId="15CD2E99" w:rsidR="003A270B" w:rsidRDefault="003A270B" w:rsidP="001B660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Will you encourage social distancing in the announcements and/or welcome message?</w:t>
            </w:r>
          </w:p>
        </w:tc>
        <w:tc>
          <w:tcPr>
            <w:tcW w:w="540" w:type="dxa"/>
          </w:tcPr>
          <w:p w14:paraId="404F8B74" w14:textId="77777777" w:rsidR="003A270B" w:rsidRDefault="003A270B" w:rsidP="001B660B">
            <w:pPr>
              <w:pStyle w:val="NoSpacing"/>
              <w:rPr>
                <w:rFonts w:cstheme="minorHAnsi"/>
              </w:rPr>
            </w:pPr>
          </w:p>
        </w:tc>
        <w:tc>
          <w:tcPr>
            <w:tcW w:w="445" w:type="dxa"/>
          </w:tcPr>
          <w:p w14:paraId="46A5B9EE" w14:textId="77777777" w:rsidR="003A270B" w:rsidRDefault="003A270B" w:rsidP="001B660B">
            <w:pPr>
              <w:pStyle w:val="NoSpacing"/>
              <w:rPr>
                <w:rFonts w:cstheme="minorHAnsi"/>
              </w:rPr>
            </w:pPr>
          </w:p>
        </w:tc>
      </w:tr>
      <w:tr w:rsidR="003A270B" w14:paraId="561CBAAF" w14:textId="77777777" w:rsidTr="003A270B">
        <w:tc>
          <w:tcPr>
            <w:tcW w:w="8365" w:type="dxa"/>
          </w:tcPr>
          <w:p w14:paraId="096AE07B" w14:textId="5987C1EC" w:rsidR="003A270B" w:rsidRDefault="003A270B" w:rsidP="001B660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 xml:space="preserve">Will you remind people that they need to follow federal, state and local health guidelines? </w:t>
            </w:r>
          </w:p>
        </w:tc>
        <w:tc>
          <w:tcPr>
            <w:tcW w:w="540" w:type="dxa"/>
          </w:tcPr>
          <w:p w14:paraId="643297A9" w14:textId="77777777" w:rsidR="003A270B" w:rsidRDefault="003A270B" w:rsidP="001B660B">
            <w:pPr>
              <w:pStyle w:val="NoSpacing"/>
              <w:rPr>
                <w:rFonts w:cstheme="minorHAnsi"/>
              </w:rPr>
            </w:pPr>
          </w:p>
        </w:tc>
        <w:tc>
          <w:tcPr>
            <w:tcW w:w="445" w:type="dxa"/>
          </w:tcPr>
          <w:p w14:paraId="03F12B74" w14:textId="77777777" w:rsidR="003A270B" w:rsidRDefault="003A270B" w:rsidP="001B660B">
            <w:pPr>
              <w:pStyle w:val="NoSpacing"/>
              <w:rPr>
                <w:rFonts w:cstheme="minorHAnsi"/>
              </w:rPr>
            </w:pPr>
          </w:p>
        </w:tc>
      </w:tr>
      <w:tr w:rsidR="003A270B" w14:paraId="46137A94" w14:textId="77777777" w:rsidTr="003A270B">
        <w:tc>
          <w:tcPr>
            <w:tcW w:w="8365" w:type="dxa"/>
          </w:tcPr>
          <w:p w14:paraId="2732B899" w14:textId="2653193F" w:rsidR="003A270B" w:rsidRDefault="003A270B" w:rsidP="001B660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 xml:space="preserve">Will you be collecting registration/attendance for the event? </w:t>
            </w:r>
          </w:p>
        </w:tc>
        <w:tc>
          <w:tcPr>
            <w:tcW w:w="540" w:type="dxa"/>
          </w:tcPr>
          <w:p w14:paraId="5FE08412" w14:textId="77777777" w:rsidR="003A270B" w:rsidRDefault="003A270B" w:rsidP="001B660B">
            <w:pPr>
              <w:pStyle w:val="NoSpacing"/>
              <w:rPr>
                <w:rFonts w:cstheme="minorHAnsi"/>
              </w:rPr>
            </w:pPr>
          </w:p>
        </w:tc>
        <w:tc>
          <w:tcPr>
            <w:tcW w:w="445" w:type="dxa"/>
          </w:tcPr>
          <w:p w14:paraId="4337931C" w14:textId="77777777" w:rsidR="003A270B" w:rsidRDefault="003A270B" w:rsidP="001B660B">
            <w:pPr>
              <w:pStyle w:val="NoSpacing"/>
              <w:rPr>
                <w:rFonts w:cstheme="minorHAnsi"/>
              </w:rPr>
            </w:pPr>
          </w:p>
        </w:tc>
      </w:tr>
      <w:tr w:rsidR="003A270B" w14:paraId="0FD90BD6" w14:textId="77777777" w:rsidTr="003A270B">
        <w:tc>
          <w:tcPr>
            <w:tcW w:w="8365" w:type="dxa"/>
          </w:tcPr>
          <w:p w14:paraId="6C962EB8" w14:textId="5CCF3FBD" w:rsidR="003A270B" w:rsidRDefault="003A270B" w:rsidP="001B660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Do you have a procedure if staff or attendees display symptoms of COVID-19 at the event?</w:t>
            </w:r>
          </w:p>
        </w:tc>
        <w:tc>
          <w:tcPr>
            <w:tcW w:w="540" w:type="dxa"/>
          </w:tcPr>
          <w:p w14:paraId="588B32B8" w14:textId="77777777" w:rsidR="003A270B" w:rsidRDefault="003A270B" w:rsidP="001B660B">
            <w:pPr>
              <w:pStyle w:val="NoSpacing"/>
              <w:rPr>
                <w:rFonts w:cstheme="minorHAnsi"/>
              </w:rPr>
            </w:pPr>
          </w:p>
        </w:tc>
        <w:tc>
          <w:tcPr>
            <w:tcW w:w="445" w:type="dxa"/>
          </w:tcPr>
          <w:p w14:paraId="6F25952F" w14:textId="77777777" w:rsidR="003A270B" w:rsidRDefault="003A270B" w:rsidP="001B660B">
            <w:pPr>
              <w:pStyle w:val="NoSpacing"/>
              <w:rPr>
                <w:rFonts w:cstheme="minorHAnsi"/>
              </w:rPr>
            </w:pPr>
          </w:p>
        </w:tc>
      </w:tr>
      <w:tr w:rsidR="003A270B" w14:paraId="22FD774A" w14:textId="77777777" w:rsidTr="001B660B">
        <w:tc>
          <w:tcPr>
            <w:tcW w:w="9350" w:type="dxa"/>
            <w:gridSpan w:val="3"/>
          </w:tcPr>
          <w:p w14:paraId="74525EB2" w14:textId="77777777" w:rsidR="003A270B" w:rsidRDefault="003A270B" w:rsidP="001B660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b/>
              </w:rPr>
              <w:t>If you answered “no” to the questions above, please explain:</w:t>
            </w:r>
            <w:r w:rsidRPr="001068D0">
              <w:rPr>
                <w:rFonts w:cstheme="minorHAnsi"/>
              </w:rPr>
              <w:t xml:space="preserve"> </w:t>
            </w:r>
          </w:p>
          <w:p w14:paraId="1707D830" w14:textId="77777777" w:rsidR="003A270B" w:rsidRDefault="003A270B" w:rsidP="001B660B">
            <w:pPr>
              <w:pStyle w:val="NoSpacing"/>
              <w:rPr>
                <w:rFonts w:cstheme="minorHAnsi"/>
              </w:rPr>
            </w:pPr>
          </w:p>
        </w:tc>
      </w:tr>
    </w:tbl>
    <w:p w14:paraId="3F0EBAFA" w14:textId="68D46D18" w:rsidR="003A270B" w:rsidRPr="008413B4" w:rsidRDefault="003A270B" w:rsidP="00CA3D3F">
      <w:pPr>
        <w:pStyle w:val="NoSpacing"/>
        <w:rPr>
          <w:rFonts w:cstheme="minorHAnsi"/>
          <w:b/>
        </w:rPr>
      </w:pPr>
      <w:r w:rsidRPr="008413B4">
        <w:rPr>
          <w:rFonts w:cstheme="minorHAnsi"/>
          <w:b/>
        </w:rPr>
        <w:t xml:space="preserve">Food and Beverage: </w:t>
      </w:r>
      <w:r w:rsidR="008413B4">
        <w:rPr>
          <w:rFonts w:cstheme="minorHAnsi"/>
          <w:b/>
        </w:rPr>
        <w:t xml:space="preserve"> </w:t>
      </w:r>
      <w:r w:rsidR="008413B4">
        <w:rPr>
          <w:rFonts w:cstheme="minorHAnsi"/>
          <w:b/>
        </w:rPr>
        <w:tab/>
      </w:r>
      <w:r w:rsidR="008413B4">
        <w:rPr>
          <w:rFonts w:cstheme="minorHAnsi"/>
          <w:b/>
        </w:rPr>
        <w:tab/>
      </w:r>
      <w:r w:rsidR="008413B4">
        <w:rPr>
          <w:rFonts w:cstheme="minorHAnsi"/>
          <w:b/>
        </w:rPr>
        <w:tab/>
      </w:r>
      <w:r w:rsidR="008413B4">
        <w:rPr>
          <w:rFonts w:cstheme="minorHAnsi"/>
          <w:b/>
        </w:rPr>
        <w:tab/>
      </w:r>
      <w:r w:rsidR="008413B4">
        <w:rPr>
          <w:rFonts w:cstheme="minorHAnsi"/>
          <w:b/>
        </w:rPr>
        <w:tab/>
      </w:r>
      <w:r w:rsidR="008413B4">
        <w:rPr>
          <w:rFonts w:cstheme="minorHAnsi"/>
          <w:b/>
        </w:rPr>
        <w:tab/>
        <w:t xml:space="preserve">      </w:t>
      </w:r>
      <w:r w:rsidR="00E848FB">
        <w:rPr>
          <w:rFonts w:cstheme="minorHAnsi"/>
          <w:b/>
        </w:rPr>
        <w:tab/>
      </w:r>
      <w:r w:rsidR="00E848FB">
        <w:rPr>
          <w:rFonts w:cstheme="minorHAnsi"/>
          <w:b/>
        </w:rPr>
        <w:tab/>
      </w:r>
      <w:r w:rsidR="00E848FB">
        <w:rPr>
          <w:rFonts w:cstheme="minorHAnsi"/>
          <w:b/>
        </w:rPr>
        <w:tab/>
        <w:t xml:space="preserve">   </w:t>
      </w:r>
      <w:proofErr w:type="gramStart"/>
      <w:r w:rsidR="008413B4">
        <w:rPr>
          <w:rFonts w:cstheme="minorHAnsi"/>
          <w:b/>
        </w:rPr>
        <w:t>Yes</w:t>
      </w:r>
      <w:proofErr w:type="gramEnd"/>
      <w:r w:rsidR="008413B4">
        <w:rPr>
          <w:rFonts w:cstheme="minorHAnsi"/>
          <w:b/>
        </w:rPr>
        <w:t xml:space="preserve">    No </w:t>
      </w:r>
      <w:r w:rsidR="00E848FB">
        <w:rPr>
          <w:rFonts w:cstheme="minorHAnsi"/>
          <w:b/>
        </w:rPr>
        <w:t xml:space="preserve">  </w:t>
      </w:r>
      <w:r w:rsidR="008413B4">
        <w:rPr>
          <w:rFonts w:cstheme="minorHAnsi"/>
          <w:b/>
        </w:rPr>
        <w:t>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05"/>
        <w:gridCol w:w="450"/>
        <w:gridCol w:w="450"/>
        <w:gridCol w:w="445"/>
      </w:tblGrid>
      <w:tr w:rsidR="003A270B" w14:paraId="022B9D57" w14:textId="77777777" w:rsidTr="00E848FB">
        <w:tc>
          <w:tcPr>
            <w:tcW w:w="8005" w:type="dxa"/>
          </w:tcPr>
          <w:p w14:paraId="745F0314" w14:textId="354AF4E3" w:rsidR="003A270B" w:rsidRDefault="008413B4" w:rsidP="00CA3D3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 xml:space="preserve">Is food individually wrapped for distribution? </w:t>
            </w:r>
          </w:p>
        </w:tc>
        <w:tc>
          <w:tcPr>
            <w:tcW w:w="450" w:type="dxa"/>
          </w:tcPr>
          <w:p w14:paraId="7C0601A2" w14:textId="77777777" w:rsidR="003A270B" w:rsidRDefault="003A270B" w:rsidP="00CA3D3F">
            <w:pPr>
              <w:pStyle w:val="NoSpacing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D79AF4C" w14:textId="77777777" w:rsidR="003A270B" w:rsidRDefault="003A270B" w:rsidP="00CA3D3F">
            <w:pPr>
              <w:pStyle w:val="NoSpacing"/>
              <w:rPr>
                <w:rFonts w:cstheme="minorHAnsi"/>
              </w:rPr>
            </w:pPr>
          </w:p>
        </w:tc>
        <w:tc>
          <w:tcPr>
            <w:tcW w:w="445" w:type="dxa"/>
          </w:tcPr>
          <w:p w14:paraId="1046AB70" w14:textId="77777777" w:rsidR="003A270B" w:rsidRDefault="003A270B" w:rsidP="00CA3D3F">
            <w:pPr>
              <w:pStyle w:val="NoSpacing"/>
              <w:rPr>
                <w:rFonts w:cstheme="minorHAnsi"/>
              </w:rPr>
            </w:pPr>
          </w:p>
        </w:tc>
      </w:tr>
      <w:tr w:rsidR="003A270B" w14:paraId="7840039B" w14:textId="77777777" w:rsidTr="00E848FB">
        <w:tc>
          <w:tcPr>
            <w:tcW w:w="8005" w:type="dxa"/>
          </w:tcPr>
          <w:p w14:paraId="5E3FC82D" w14:textId="6FF7CB86" w:rsidR="003A270B" w:rsidRDefault="008413B4" w:rsidP="00CA3D3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 xml:space="preserve">Is food distribution designed to limit the sharing of utensils? </w:t>
            </w:r>
          </w:p>
        </w:tc>
        <w:tc>
          <w:tcPr>
            <w:tcW w:w="450" w:type="dxa"/>
          </w:tcPr>
          <w:p w14:paraId="4FEF61AE" w14:textId="77777777" w:rsidR="003A270B" w:rsidRDefault="003A270B" w:rsidP="00CA3D3F">
            <w:pPr>
              <w:pStyle w:val="NoSpacing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83404E" w14:textId="77777777" w:rsidR="003A270B" w:rsidRDefault="003A270B" w:rsidP="00CA3D3F">
            <w:pPr>
              <w:pStyle w:val="NoSpacing"/>
              <w:rPr>
                <w:rFonts w:cstheme="minorHAnsi"/>
              </w:rPr>
            </w:pPr>
          </w:p>
        </w:tc>
        <w:tc>
          <w:tcPr>
            <w:tcW w:w="445" w:type="dxa"/>
          </w:tcPr>
          <w:p w14:paraId="1F46BFFD" w14:textId="77777777" w:rsidR="003A270B" w:rsidRDefault="003A270B" w:rsidP="00CA3D3F">
            <w:pPr>
              <w:pStyle w:val="NoSpacing"/>
              <w:rPr>
                <w:rFonts w:cstheme="minorHAnsi"/>
              </w:rPr>
            </w:pPr>
          </w:p>
        </w:tc>
      </w:tr>
      <w:tr w:rsidR="008413B4" w14:paraId="2E2B88DD" w14:textId="77777777" w:rsidTr="001B660B">
        <w:tc>
          <w:tcPr>
            <w:tcW w:w="9350" w:type="dxa"/>
            <w:gridSpan w:val="4"/>
          </w:tcPr>
          <w:p w14:paraId="03AA710F" w14:textId="77777777" w:rsidR="008413B4" w:rsidRDefault="008413B4" w:rsidP="001B660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b/>
              </w:rPr>
              <w:t>If you answered “no” to the questions above, please explain:</w:t>
            </w:r>
            <w:r w:rsidRPr="001068D0">
              <w:rPr>
                <w:rFonts w:cstheme="minorHAnsi"/>
              </w:rPr>
              <w:t xml:space="preserve"> </w:t>
            </w:r>
          </w:p>
          <w:p w14:paraId="3CC00924" w14:textId="77777777" w:rsidR="008413B4" w:rsidRDefault="008413B4" w:rsidP="001B660B">
            <w:pPr>
              <w:pStyle w:val="NoSpacing"/>
              <w:rPr>
                <w:rFonts w:cstheme="minorHAnsi"/>
              </w:rPr>
            </w:pPr>
          </w:p>
        </w:tc>
      </w:tr>
    </w:tbl>
    <w:p w14:paraId="2DBAC968" w14:textId="67999DAE" w:rsidR="008413B4" w:rsidRPr="008413B4" w:rsidRDefault="008413B4" w:rsidP="008413B4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Transportation</w:t>
      </w:r>
      <w:r w:rsidRPr="008413B4">
        <w:rPr>
          <w:rFonts w:cstheme="minorHAnsi"/>
          <w:b/>
        </w:rPr>
        <w:t xml:space="preserve">: 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 xml:space="preserve">     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 xml:space="preserve"> </w:t>
      </w:r>
      <w:r w:rsidR="00E848FB">
        <w:rPr>
          <w:rFonts w:cstheme="minorHAnsi"/>
          <w:b/>
        </w:rPr>
        <w:t xml:space="preserve">                </w:t>
      </w:r>
      <w:r>
        <w:rPr>
          <w:rFonts w:cstheme="minorHAnsi"/>
          <w:b/>
        </w:rPr>
        <w:t xml:space="preserve">Yes    </w:t>
      </w:r>
      <w:r w:rsidR="00E848FB">
        <w:rPr>
          <w:rFonts w:cstheme="minorHAnsi"/>
          <w:b/>
        </w:rPr>
        <w:t>N</w:t>
      </w:r>
      <w:r>
        <w:rPr>
          <w:rFonts w:cstheme="minorHAnsi"/>
          <w:b/>
        </w:rPr>
        <w:t>o    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05"/>
        <w:gridCol w:w="450"/>
        <w:gridCol w:w="450"/>
        <w:gridCol w:w="450"/>
      </w:tblGrid>
      <w:tr w:rsidR="008413B4" w14:paraId="1DD950A0" w14:textId="77777777" w:rsidTr="00E848FB">
        <w:tc>
          <w:tcPr>
            <w:tcW w:w="8005" w:type="dxa"/>
          </w:tcPr>
          <w:p w14:paraId="71CD6542" w14:textId="3B23DF67" w:rsidR="008413B4" w:rsidRDefault="008413B4" w:rsidP="001B660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 xml:space="preserve">If you are transporting people, will the occupancy be less than 50% capacity? </w:t>
            </w:r>
          </w:p>
        </w:tc>
        <w:tc>
          <w:tcPr>
            <w:tcW w:w="450" w:type="dxa"/>
          </w:tcPr>
          <w:p w14:paraId="6FB283F1" w14:textId="77777777" w:rsidR="008413B4" w:rsidRDefault="008413B4" w:rsidP="001B660B">
            <w:pPr>
              <w:pStyle w:val="NoSpacing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7CB534" w14:textId="77777777" w:rsidR="008413B4" w:rsidRDefault="008413B4" w:rsidP="001B660B">
            <w:pPr>
              <w:pStyle w:val="NoSpacing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406117" w14:textId="77777777" w:rsidR="008413B4" w:rsidRDefault="008413B4" w:rsidP="001B660B">
            <w:pPr>
              <w:pStyle w:val="NoSpacing"/>
              <w:rPr>
                <w:rFonts w:cstheme="minorHAnsi"/>
              </w:rPr>
            </w:pPr>
          </w:p>
        </w:tc>
      </w:tr>
      <w:tr w:rsidR="008413B4" w14:paraId="77AE7D33" w14:textId="77777777" w:rsidTr="00E848FB">
        <w:tc>
          <w:tcPr>
            <w:tcW w:w="9355" w:type="dxa"/>
            <w:gridSpan w:val="4"/>
          </w:tcPr>
          <w:p w14:paraId="37D06AC2" w14:textId="77777777" w:rsidR="008413B4" w:rsidRDefault="008413B4" w:rsidP="001B660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b/>
              </w:rPr>
              <w:t>If you answered “no” to the questions above, please explain:</w:t>
            </w:r>
            <w:r w:rsidRPr="001068D0">
              <w:rPr>
                <w:rFonts w:cstheme="minorHAnsi"/>
              </w:rPr>
              <w:t xml:space="preserve"> </w:t>
            </w:r>
          </w:p>
          <w:p w14:paraId="519C63D3" w14:textId="77777777" w:rsidR="008413B4" w:rsidRDefault="008413B4" w:rsidP="001B660B">
            <w:pPr>
              <w:pStyle w:val="NoSpacing"/>
              <w:rPr>
                <w:rFonts w:cstheme="minorHAnsi"/>
              </w:rPr>
            </w:pPr>
          </w:p>
        </w:tc>
      </w:tr>
    </w:tbl>
    <w:p w14:paraId="318BAF5D" w14:textId="362F4DC2" w:rsidR="00FA34F8" w:rsidRDefault="00FA34F8" w:rsidP="00287660">
      <w:pPr>
        <w:pStyle w:val="NoSpacing"/>
        <w:rPr>
          <w:rFonts w:cstheme="minorHAnsi"/>
        </w:rPr>
      </w:pPr>
    </w:p>
    <w:p w14:paraId="4FC6ED2F" w14:textId="52CED024" w:rsidR="00FA34F8" w:rsidRDefault="00FA34F8" w:rsidP="00287660">
      <w:pPr>
        <w:pStyle w:val="NoSpacing"/>
        <w:rPr>
          <w:rFonts w:cstheme="minorHAnsi"/>
        </w:rPr>
      </w:pPr>
      <w:r>
        <w:rPr>
          <w:rFonts w:cstheme="minorHAnsi"/>
        </w:rPr>
        <w:t>Approval:    ____________________________</w:t>
      </w:r>
    </w:p>
    <w:p w14:paraId="6313E146" w14:textId="5D5DA400" w:rsidR="00FA34F8" w:rsidRDefault="008413B4" w:rsidP="00287660">
      <w:pPr>
        <w:pStyle w:val="NoSpacing"/>
        <w:rPr>
          <w:rFonts w:cstheme="minorHAnsi"/>
        </w:rPr>
      </w:pPr>
      <w:r>
        <w:rPr>
          <w:rFonts w:cstheme="minorHAnsi"/>
        </w:rPr>
        <w:t>Jason Henderson, Senior Associate Dean and Director of Extension</w:t>
      </w:r>
    </w:p>
    <w:sectPr w:rsidR="00FA34F8" w:rsidSect="00556CB6">
      <w:headerReference w:type="default" r:id="rId8"/>
      <w:footerReference w:type="default" r:id="rId9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94D0D6" w16cex:dateUtc="2020-06-17T21:2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10B3F" w14:textId="77777777" w:rsidR="009C29C2" w:rsidRDefault="009C29C2" w:rsidP="00E81D70">
      <w:r>
        <w:separator/>
      </w:r>
    </w:p>
  </w:endnote>
  <w:endnote w:type="continuationSeparator" w:id="0">
    <w:p w14:paraId="582C08A9" w14:textId="77777777" w:rsidR="009C29C2" w:rsidRDefault="009C29C2" w:rsidP="00E81D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6394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1F6AAB" w14:textId="2511786C" w:rsidR="00865096" w:rsidRDefault="008650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620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D28611" w14:textId="77777777" w:rsidR="00865096" w:rsidRDefault="008650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3F43C9" w14:textId="77777777" w:rsidR="009C29C2" w:rsidRDefault="009C29C2" w:rsidP="00E81D70">
      <w:r>
        <w:separator/>
      </w:r>
    </w:p>
  </w:footnote>
  <w:footnote w:type="continuationSeparator" w:id="0">
    <w:p w14:paraId="5918FAFC" w14:textId="77777777" w:rsidR="009C29C2" w:rsidRDefault="009C29C2" w:rsidP="00E81D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5A470" w14:textId="72C0E11F" w:rsidR="00E81D70" w:rsidRDefault="00E81D70">
    <w:pPr>
      <w:pStyle w:val="Header"/>
    </w:pPr>
    <w:r>
      <w:rPr>
        <w:noProof/>
        <w:color w:val="1F497D"/>
      </w:rPr>
      <w:drawing>
        <wp:inline distT="0" distB="0" distL="0" distR="0" wp14:anchorId="21B3D1F0" wp14:editId="2A9FD180">
          <wp:extent cx="3562350" cy="390525"/>
          <wp:effectExtent l="0" t="0" r="0" b="9525"/>
          <wp:docPr id="1" name="Picture 1" descr="cid:image001.png@01D601C2.49284F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1.png@01D601C2.49284F3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62350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CBBE24" w14:textId="77777777" w:rsidR="00E81D70" w:rsidRDefault="00E81D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71474B"/>
    <w:multiLevelType w:val="hybridMultilevel"/>
    <w:tmpl w:val="84D8E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27184"/>
    <w:multiLevelType w:val="hybridMultilevel"/>
    <w:tmpl w:val="FA38D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B1039"/>
    <w:multiLevelType w:val="hybridMultilevel"/>
    <w:tmpl w:val="40268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ADE43CA"/>
    <w:multiLevelType w:val="hybridMultilevel"/>
    <w:tmpl w:val="9E5811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2797CB1"/>
    <w:multiLevelType w:val="hybridMultilevel"/>
    <w:tmpl w:val="E27E9F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87332"/>
    <w:multiLevelType w:val="hybridMultilevel"/>
    <w:tmpl w:val="3238FED6"/>
    <w:lvl w:ilvl="0" w:tplc="82D6DFB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941B0A"/>
    <w:multiLevelType w:val="hybridMultilevel"/>
    <w:tmpl w:val="2F6EE8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C72EB8"/>
    <w:multiLevelType w:val="hybridMultilevel"/>
    <w:tmpl w:val="192AD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184B53"/>
    <w:multiLevelType w:val="hybridMultilevel"/>
    <w:tmpl w:val="F34EA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C750B2"/>
    <w:multiLevelType w:val="hybridMultilevel"/>
    <w:tmpl w:val="E1D41A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E17CAC"/>
    <w:multiLevelType w:val="hybridMultilevel"/>
    <w:tmpl w:val="550E6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C72EA"/>
    <w:multiLevelType w:val="hybridMultilevel"/>
    <w:tmpl w:val="769241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0E3578"/>
    <w:multiLevelType w:val="hybridMultilevel"/>
    <w:tmpl w:val="426CBE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8E4A87"/>
    <w:multiLevelType w:val="hybridMultilevel"/>
    <w:tmpl w:val="A394F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1C3C58"/>
    <w:multiLevelType w:val="hybridMultilevel"/>
    <w:tmpl w:val="B1F23D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1727D3"/>
    <w:multiLevelType w:val="hybridMultilevel"/>
    <w:tmpl w:val="E4F0846E"/>
    <w:lvl w:ilvl="0" w:tplc="0ADABD28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6" w15:restartNumberingAfterBreak="0">
    <w:nsid w:val="73362BCD"/>
    <w:multiLevelType w:val="hybridMultilevel"/>
    <w:tmpl w:val="5F3E2D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23239B"/>
    <w:multiLevelType w:val="hybridMultilevel"/>
    <w:tmpl w:val="9DCAEA66"/>
    <w:lvl w:ilvl="0" w:tplc="CDB8B5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1"/>
  </w:num>
  <w:num w:numId="5">
    <w:abstractNumId w:val="15"/>
  </w:num>
  <w:num w:numId="6">
    <w:abstractNumId w:val="17"/>
  </w:num>
  <w:num w:numId="7">
    <w:abstractNumId w:val="7"/>
  </w:num>
  <w:num w:numId="8">
    <w:abstractNumId w:val="3"/>
  </w:num>
  <w:num w:numId="9">
    <w:abstractNumId w:val="4"/>
  </w:num>
  <w:num w:numId="10">
    <w:abstractNumId w:val="10"/>
  </w:num>
  <w:num w:numId="11">
    <w:abstractNumId w:val="8"/>
  </w:num>
  <w:num w:numId="12">
    <w:abstractNumId w:val="16"/>
  </w:num>
  <w:num w:numId="13">
    <w:abstractNumId w:val="12"/>
  </w:num>
  <w:num w:numId="14">
    <w:abstractNumId w:val="14"/>
  </w:num>
  <w:num w:numId="15">
    <w:abstractNumId w:val="1"/>
  </w:num>
  <w:num w:numId="16">
    <w:abstractNumId w:val="6"/>
  </w:num>
  <w:num w:numId="17">
    <w:abstractNumId w:val="9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YHYgMLI0MLCyUdpeDU4uLM/DyQAsNaAPR43nQsAAAA"/>
  </w:docVars>
  <w:rsids>
    <w:rsidRoot w:val="00204659"/>
    <w:rsid w:val="00001CA6"/>
    <w:rsid w:val="000138F6"/>
    <w:rsid w:val="000415F8"/>
    <w:rsid w:val="00056DBD"/>
    <w:rsid w:val="00064E82"/>
    <w:rsid w:val="00074341"/>
    <w:rsid w:val="000A474C"/>
    <w:rsid w:val="000C2E4A"/>
    <w:rsid w:val="000D09A2"/>
    <w:rsid w:val="001068D0"/>
    <w:rsid w:val="00125879"/>
    <w:rsid w:val="00154E3B"/>
    <w:rsid w:val="00155C32"/>
    <w:rsid w:val="0016485E"/>
    <w:rsid w:val="0018342F"/>
    <w:rsid w:val="001A1025"/>
    <w:rsid w:val="001A1C95"/>
    <w:rsid w:val="001E09B6"/>
    <w:rsid w:val="001F1393"/>
    <w:rsid w:val="00204659"/>
    <w:rsid w:val="002068E7"/>
    <w:rsid w:val="00232A93"/>
    <w:rsid w:val="00250665"/>
    <w:rsid w:val="00250DEC"/>
    <w:rsid w:val="00261E0D"/>
    <w:rsid w:val="002639D3"/>
    <w:rsid w:val="00272B48"/>
    <w:rsid w:val="002819C2"/>
    <w:rsid w:val="00282372"/>
    <w:rsid w:val="0028319A"/>
    <w:rsid w:val="0028665A"/>
    <w:rsid w:val="00287660"/>
    <w:rsid w:val="00295E8C"/>
    <w:rsid w:val="002A3FD7"/>
    <w:rsid w:val="002D12C0"/>
    <w:rsid w:val="00384E72"/>
    <w:rsid w:val="003A270B"/>
    <w:rsid w:val="003C4626"/>
    <w:rsid w:val="00400FB6"/>
    <w:rsid w:val="00435C65"/>
    <w:rsid w:val="00461B34"/>
    <w:rsid w:val="00482CF5"/>
    <w:rsid w:val="004A64CE"/>
    <w:rsid w:val="004C6C72"/>
    <w:rsid w:val="004D3D85"/>
    <w:rsid w:val="004D47FB"/>
    <w:rsid w:val="004E07FC"/>
    <w:rsid w:val="005022B3"/>
    <w:rsid w:val="00556CB6"/>
    <w:rsid w:val="005942FE"/>
    <w:rsid w:val="00594D98"/>
    <w:rsid w:val="005B3D13"/>
    <w:rsid w:val="005B5E2D"/>
    <w:rsid w:val="005E09AE"/>
    <w:rsid w:val="005E3365"/>
    <w:rsid w:val="006068F4"/>
    <w:rsid w:val="00622075"/>
    <w:rsid w:val="00622990"/>
    <w:rsid w:val="00655A2B"/>
    <w:rsid w:val="00670340"/>
    <w:rsid w:val="00680EEE"/>
    <w:rsid w:val="0069217A"/>
    <w:rsid w:val="006B545E"/>
    <w:rsid w:val="006C337B"/>
    <w:rsid w:val="006E2034"/>
    <w:rsid w:val="006E26FD"/>
    <w:rsid w:val="006F7F66"/>
    <w:rsid w:val="0070769C"/>
    <w:rsid w:val="00727B57"/>
    <w:rsid w:val="0073096D"/>
    <w:rsid w:val="007761A2"/>
    <w:rsid w:val="00786C58"/>
    <w:rsid w:val="007B1BFD"/>
    <w:rsid w:val="007B3D98"/>
    <w:rsid w:val="007B4B27"/>
    <w:rsid w:val="007D5230"/>
    <w:rsid w:val="007F418E"/>
    <w:rsid w:val="00811977"/>
    <w:rsid w:val="00823743"/>
    <w:rsid w:val="00831892"/>
    <w:rsid w:val="008413B4"/>
    <w:rsid w:val="00865096"/>
    <w:rsid w:val="00875DC8"/>
    <w:rsid w:val="0089188C"/>
    <w:rsid w:val="00892222"/>
    <w:rsid w:val="008B5ED4"/>
    <w:rsid w:val="008C02B9"/>
    <w:rsid w:val="008C658B"/>
    <w:rsid w:val="00915ED9"/>
    <w:rsid w:val="00937B5D"/>
    <w:rsid w:val="00942B33"/>
    <w:rsid w:val="00944B9E"/>
    <w:rsid w:val="009817BD"/>
    <w:rsid w:val="009B2C25"/>
    <w:rsid w:val="009C29C2"/>
    <w:rsid w:val="009E217B"/>
    <w:rsid w:val="009E54EB"/>
    <w:rsid w:val="009F312E"/>
    <w:rsid w:val="00A26B0C"/>
    <w:rsid w:val="00A47442"/>
    <w:rsid w:val="00A51FF6"/>
    <w:rsid w:val="00A67371"/>
    <w:rsid w:val="00A87D72"/>
    <w:rsid w:val="00AC0725"/>
    <w:rsid w:val="00B4356B"/>
    <w:rsid w:val="00B534E8"/>
    <w:rsid w:val="00B77E46"/>
    <w:rsid w:val="00B87AE4"/>
    <w:rsid w:val="00B96065"/>
    <w:rsid w:val="00BA6676"/>
    <w:rsid w:val="00BC0314"/>
    <w:rsid w:val="00C00AD0"/>
    <w:rsid w:val="00C41101"/>
    <w:rsid w:val="00C435C7"/>
    <w:rsid w:val="00C466CC"/>
    <w:rsid w:val="00C52137"/>
    <w:rsid w:val="00C5330B"/>
    <w:rsid w:val="00C56C22"/>
    <w:rsid w:val="00C81A26"/>
    <w:rsid w:val="00CA3D3F"/>
    <w:rsid w:val="00CB2451"/>
    <w:rsid w:val="00CC068F"/>
    <w:rsid w:val="00CC6E73"/>
    <w:rsid w:val="00CD380F"/>
    <w:rsid w:val="00CF4D02"/>
    <w:rsid w:val="00CF6207"/>
    <w:rsid w:val="00D168CB"/>
    <w:rsid w:val="00D543F4"/>
    <w:rsid w:val="00D65C79"/>
    <w:rsid w:val="00D80840"/>
    <w:rsid w:val="00DB0578"/>
    <w:rsid w:val="00DC7BBB"/>
    <w:rsid w:val="00DD51B9"/>
    <w:rsid w:val="00DF3B13"/>
    <w:rsid w:val="00E20768"/>
    <w:rsid w:val="00E4529A"/>
    <w:rsid w:val="00E53633"/>
    <w:rsid w:val="00E64E38"/>
    <w:rsid w:val="00E81D70"/>
    <w:rsid w:val="00E848FB"/>
    <w:rsid w:val="00E96367"/>
    <w:rsid w:val="00EA3DF6"/>
    <w:rsid w:val="00EB3375"/>
    <w:rsid w:val="00EF0AF5"/>
    <w:rsid w:val="00EF5B70"/>
    <w:rsid w:val="00F01456"/>
    <w:rsid w:val="00F067B2"/>
    <w:rsid w:val="00F20479"/>
    <w:rsid w:val="00F22868"/>
    <w:rsid w:val="00F535A8"/>
    <w:rsid w:val="00F71ACE"/>
    <w:rsid w:val="00F8785D"/>
    <w:rsid w:val="00FA34F8"/>
    <w:rsid w:val="00FE68D2"/>
    <w:rsid w:val="00FF0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E4446"/>
  <w15:chartTrackingRefBased/>
  <w15:docId w15:val="{6BA7AA4E-E692-4940-A7F8-4EF60D6CB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465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465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0465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00AD0"/>
    <w:pPr>
      <w:ind w:left="720"/>
      <w:contextualSpacing/>
    </w:pPr>
  </w:style>
  <w:style w:type="table" w:styleId="TableGrid">
    <w:name w:val="Table Grid"/>
    <w:basedOn w:val="TableNormal"/>
    <w:uiPriority w:val="39"/>
    <w:rsid w:val="003C4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C462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237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37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374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7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743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7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74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7F66"/>
    <w:pPr>
      <w:spacing w:after="0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E81D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D70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81D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D70"/>
    <w:rPr>
      <w:rFonts w:ascii="Calibri" w:hAnsi="Calibri" w:cs="Calibr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371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F418E"/>
  </w:style>
  <w:style w:type="character" w:customStyle="1" w:styleId="PlainTextChar">
    <w:name w:val="Plain Text Char"/>
    <w:basedOn w:val="DefaultParagraphFont"/>
    <w:link w:val="PlainText"/>
    <w:uiPriority w:val="99"/>
    <w:semiHidden/>
    <w:rsid w:val="007F418E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9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7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63E7A.93C6A65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D6BD10-A57C-49A6-92EF-06C47D6B3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 - AgIT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Jason R</dc:creator>
  <cp:keywords/>
  <dc:description/>
  <cp:lastModifiedBy>Alderfer, Cara</cp:lastModifiedBy>
  <cp:revision>6</cp:revision>
  <dcterms:created xsi:type="dcterms:W3CDTF">2021-07-28T16:15:00Z</dcterms:created>
  <dcterms:modified xsi:type="dcterms:W3CDTF">2021-09-13T16:25:00Z</dcterms:modified>
</cp:coreProperties>
</file>